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FF5DEBD" w14:textId="77777777" w:rsidR="007143C4" w:rsidRDefault="007143C4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143C4">
        <w:rPr>
          <w:rFonts w:eastAsia="Times New Roman" w:cstheme="minorHAnsi"/>
          <w:b/>
          <w:color w:val="181717"/>
          <w:sz w:val="28"/>
          <w:szCs w:val="28"/>
        </w:rPr>
        <w:t>Chapter 14 – Engine Oil and Filters</w:t>
      </w:r>
    </w:p>
    <w:p w14:paraId="0766CA74" w14:textId="78961022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8DBD347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8F3FC3">
        <w:t>Purpose and Function of Engine Oil, Engine Oil Additives, Properties of Oil, and SAE Rating</w:t>
      </w:r>
    </w:p>
    <w:p w14:paraId="0AD331D5" w14:textId="7E187D90" w:rsidR="004C53C5" w:rsidRDefault="006E08F7" w:rsidP="004637B0">
      <w:pPr>
        <w:spacing w:after="0"/>
        <w:ind w:left="450" w:right="-810"/>
      </w:pPr>
      <w:r>
        <w:t xml:space="preserve">2. </w:t>
      </w:r>
      <w:r w:rsidR="008F3FC3">
        <w:t xml:space="preserve">API Rating, ILSAC Oil Rating, European Rating System, Synthetic Oil, and </w:t>
      </w:r>
      <w:r w:rsidR="001F2073">
        <w:t>High Mileage Oils</w:t>
      </w:r>
    </w:p>
    <w:p w14:paraId="6D437934" w14:textId="2E3C1734" w:rsidR="002B06B5" w:rsidRDefault="004C53C5" w:rsidP="004637B0">
      <w:pPr>
        <w:spacing w:after="0"/>
        <w:ind w:left="450" w:right="-810"/>
      </w:pPr>
      <w:r>
        <w:t xml:space="preserve">3. </w:t>
      </w:r>
      <w:r w:rsidR="001F2073">
        <w:t xml:space="preserve">Vehicle-Specific Specifications, Oil Brand Compatibility, Oil Filters, and Oil Change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D0FA6FC" w14:textId="77777777" w:rsidR="007143C4" w:rsidRDefault="008F46C1" w:rsidP="007143C4">
      <w:pPr>
        <w:spacing w:after="0"/>
        <w:ind w:left="450" w:right="-810"/>
      </w:pPr>
      <w:r>
        <w:t xml:space="preserve">1. </w:t>
      </w:r>
      <w:r w:rsidR="007143C4">
        <w:t>Explain the purpose of engine oil and engine oil additives.</w:t>
      </w:r>
    </w:p>
    <w:p w14:paraId="5C861592" w14:textId="05ED829D" w:rsidR="007143C4" w:rsidRDefault="007143C4" w:rsidP="007143C4">
      <w:pPr>
        <w:spacing w:after="0"/>
        <w:ind w:left="450" w:right="-810"/>
      </w:pPr>
      <w:r>
        <w:t>2. D</w:t>
      </w:r>
      <w:r>
        <w:t>iscuss the properties of engine oil.</w:t>
      </w:r>
    </w:p>
    <w:p w14:paraId="1EF65DFA" w14:textId="17EB0123" w:rsidR="007143C4" w:rsidRDefault="007143C4" w:rsidP="007143C4">
      <w:pPr>
        <w:spacing w:after="0"/>
        <w:ind w:left="450" w:right="-810"/>
      </w:pPr>
      <w:r>
        <w:t>3. D</w:t>
      </w:r>
      <w:r>
        <w:t xml:space="preserve">iscuss </w:t>
      </w:r>
      <w:r>
        <w:t>SA</w:t>
      </w:r>
      <w:r>
        <w:t xml:space="preserve">E rating, </w:t>
      </w:r>
      <w:r>
        <w:t>A</w:t>
      </w:r>
      <w:r>
        <w:t>P</w:t>
      </w:r>
      <w:r>
        <w:t>I</w:t>
      </w:r>
      <w:r>
        <w:t xml:space="preserve"> rating, </w:t>
      </w:r>
      <w:r>
        <w:t>ILSA</w:t>
      </w:r>
      <w:r>
        <w:t>C oil rating, and European oil rating system.</w:t>
      </w:r>
    </w:p>
    <w:p w14:paraId="6C8014C9" w14:textId="7B6083CE" w:rsidR="007143C4" w:rsidRDefault="007143C4" w:rsidP="007143C4">
      <w:pPr>
        <w:spacing w:after="0"/>
        <w:ind w:left="450" w:right="-810"/>
      </w:pPr>
      <w:r>
        <w:t>4. D</w:t>
      </w:r>
      <w:r>
        <w:t>iscuss synthetic oil and high mileage oils.</w:t>
      </w:r>
    </w:p>
    <w:p w14:paraId="08AA627A" w14:textId="764C5141" w:rsidR="007143C4" w:rsidRDefault="007143C4" w:rsidP="007143C4">
      <w:pPr>
        <w:spacing w:after="0"/>
        <w:ind w:left="450" w:right="-810"/>
      </w:pPr>
      <w:r>
        <w:t>5. D</w:t>
      </w:r>
      <w:r>
        <w:t>iscuss vehicle-specific specifications and brand compatibility of oil.</w:t>
      </w:r>
    </w:p>
    <w:p w14:paraId="0B9094C0" w14:textId="708C29E6" w:rsidR="007143C4" w:rsidRDefault="007143C4" w:rsidP="007143C4">
      <w:pPr>
        <w:spacing w:after="0"/>
        <w:ind w:left="450" w:right="-810"/>
      </w:pPr>
      <w:r>
        <w:t>6. D</w:t>
      </w:r>
      <w:r>
        <w:t>iscuss the purpose and function of oil filters.</w:t>
      </w:r>
    </w:p>
    <w:p w14:paraId="5DFF25BF" w14:textId="4A6BE733" w:rsidR="007143C4" w:rsidRDefault="007143C4" w:rsidP="007143C4">
      <w:pPr>
        <w:spacing w:after="0"/>
        <w:ind w:left="450" w:right="-810"/>
      </w:pPr>
      <w:r>
        <w:t>7. D</w:t>
      </w:r>
      <w:r>
        <w:t>escribe the oil change procedure.</w:t>
      </w:r>
    </w:p>
    <w:p w14:paraId="55695049" w14:textId="604BFB93" w:rsidR="00DF2F45" w:rsidRPr="00DF2F45" w:rsidRDefault="00F25410" w:rsidP="007143C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3B03405" w14:textId="3B644739" w:rsidR="00CF10F8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C24D4D" w:rsidRPr="00C24D4D">
        <w:t>Engine Oil and Filter Information</w:t>
      </w:r>
    </w:p>
    <w:p w14:paraId="13B3BDC4" w14:textId="77777777" w:rsidR="00C24D4D" w:rsidRDefault="00CF10F8" w:rsidP="004637B0">
      <w:pPr>
        <w:spacing w:after="0"/>
        <w:ind w:left="450" w:right="-810"/>
      </w:pPr>
      <w:r>
        <w:t xml:space="preserve">2. Task Sheet: </w:t>
      </w:r>
      <w:r w:rsidR="00C24D4D" w:rsidRPr="00C24D4D">
        <w:t>Engine Oil Change</w:t>
      </w:r>
    </w:p>
    <w:bookmarkEnd w:id="1"/>
    <w:p w14:paraId="233C5FC8" w14:textId="65A4354E" w:rsidR="008F46C1" w:rsidRDefault="00C24D4D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0F80B296" w:rsidR="008F46C1" w:rsidRDefault="00C24D4D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4</w:t>
      </w:r>
      <w:r w:rsidR="00DF2F45" w:rsidRPr="00DF2F45">
        <w:t xml:space="preserve">. </w:t>
      </w:r>
      <w:hyperlink r:id="rId11" w:history="1">
        <w:r w:rsidR="00DF2F45" w:rsidRPr="001C4F66">
          <w:rPr>
            <w:rStyle w:val="Hyperlink"/>
          </w:rPr>
          <w:t>Crossword Puzzle and Word Search</w:t>
        </w:r>
        <w:r w:rsidR="003F705D" w:rsidRPr="001C4F66">
          <w:rPr>
            <w:rStyle w:val="Hyperlink"/>
          </w:rPr>
          <w:t xml:space="preserve"> (A</w:t>
        </w:r>
        <w:r w:rsidR="00C45B94" w:rsidRPr="001C4F66">
          <w:rPr>
            <w:rStyle w:val="Hyperlink"/>
          </w:rPr>
          <w:t>1</w:t>
        </w:r>
        <w:r w:rsidR="003F705D" w:rsidRPr="001C4F66">
          <w:rPr>
            <w:rStyle w:val="Hyperlink"/>
          </w:rPr>
          <w:t>)</w:t>
        </w:r>
      </w:hyperlink>
    </w:p>
    <w:p w14:paraId="44868673" w14:textId="1463196F" w:rsidR="008F46C1" w:rsidRDefault="00C24D4D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E4F11">
          <w:rPr>
            <w:rStyle w:val="Hyperlink"/>
          </w:rPr>
          <w:t>Video</w:t>
        </w:r>
        <w:r w:rsidR="00250C2D" w:rsidRPr="002E4F11">
          <w:rPr>
            <w:rStyle w:val="Hyperlink"/>
          </w:rPr>
          <w:t>s</w:t>
        </w:r>
        <w:r w:rsidR="0011718F" w:rsidRPr="002E4F11">
          <w:rPr>
            <w:rStyle w:val="Hyperlink"/>
          </w:rPr>
          <w:t xml:space="preserve">: </w:t>
        </w:r>
        <w:r w:rsidR="003F705D" w:rsidRPr="002E4F11">
          <w:rPr>
            <w:rStyle w:val="Hyperlink"/>
          </w:rPr>
          <w:t>(</w:t>
        </w:r>
        <w:r w:rsidR="00D524C5" w:rsidRPr="002E4F11">
          <w:rPr>
            <w:rStyle w:val="Hyperlink"/>
          </w:rPr>
          <w:t>A</w:t>
        </w:r>
        <w:r w:rsidR="00E44F58" w:rsidRPr="002E4F11">
          <w:rPr>
            <w:rStyle w:val="Hyperlink"/>
          </w:rPr>
          <w:t>1</w:t>
        </w:r>
        <w:r w:rsidR="003F705D" w:rsidRPr="002E4F11">
          <w:rPr>
            <w:rStyle w:val="Hyperlink"/>
          </w:rPr>
          <w:t>)</w:t>
        </w:r>
        <w:r w:rsidR="00D524C5" w:rsidRPr="002E4F11">
          <w:rPr>
            <w:rStyle w:val="Hyperlink"/>
          </w:rPr>
          <w:t xml:space="preserve"> </w:t>
        </w:r>
        <w:r w:rsidR="00E44F58" w:rsidRPr="002E4F11">
          <w:rPr>
            <w:rStyle w:val="Hyperlink"/>
          </w:rPr>
          <w:t>Engine Repair</w:t>
        </w:r>
      </w:hyperlink>
    </w:p>
    <w:p w14:paraId="0CB4937C" w14:textId="314981EF" w:rsidR="00D524C5" w:rsidRDefault="00C24D4D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5534DB">
          <w:rPr>
            <w:rStyle w:val="Hyperlink"/>
          </w:rPr>
          <w:t xml:space="preserve">Animations: </w:t>
        </w:r>
        <w:r w:rsidR="00DA491F" w:rsidRPr="005534DB">
          <w:rPr>
            <w:rStyle w:val="Hyperlink"/>
          </w:rPr>
          <w:t>(A</w:t>
        </w:r>
        <w:r w:rsidR="002D2EBF" w:rsidRPr="005534DB">
          <w:rPr>
            <w:rStyle w:val="Hyperlink"/>
          </w:rPr>
          <w:t>1) Engine Repair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21EABD9" w14:textId="77777777" w:rsidR="00C24D4D" w:rsidRDefault="00C24D4D" w:rsidP="00C24D4D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C24D4D">
        <w:t>Engine Oil and Filter Information</w:t>
      </w:r>
    </w:p>
    <w:p w14:paraId="1DB38C36" w14:textId="77777777" w:rsidR="00C24D4D" w:rsidRDefault="00C24D4D" w:rsidP="00C24D4D">
      <w:pPr>
        <w:spacing w:after="0"/>
        <w:ind w:left="450" w:right="-810"/>
      </w:pPr>
      <w:r>
        <w:t xml:space="preserve">2. Task Sheet: </w:t>
      </w:r>
      <w:r w:rsidRPr="00C24D4D">
        <w:t>Engine Oil Change</w:t>
      </w:r>
    </w:p>
    <w:p w14:paraId="09C5D097" w14:textId="445FC177" w:rsidR="00541064" w:rsidRPr="00C24D4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A1F87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6A60C887" w14:textId="7BDB8EA7" w:rsidR="00E461D7" w:rsidRDefault="00E461D7" w:rsidP="004637B0">
      <w:pPr>
        <w:spacing w:after="0"/>
        <w:ind w:left="450" w:right="-810"/>
      </w:pPr>
    </w:p>
    <w:p w14:paraId="30FCA962" w14:textId="67FAF33C" w:rsidR="00541064" w:rsidRDefault="00541064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7060A" w14:textId="77777777" w:rsidR="00B640F0" w:rsidRDefault="00B640F0" w:rsidP="00E43A7A">
      <w:pPr>
        <w:spacing w:after="0" w:line="240" w:lineRule="auto"/>
      </w:pPr>
      <w:r>
        <w:separator/>
      </w:r>
    </w:p>
  </w:endnote>
  <w:endnote w:type="continuationSeparator" w:id="0">
    <w:p w14:paraId="4B97643F" w14:textId="77777777" w:rsidR="00B640F0" w:rsidRDefault="00B640F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1A3D7" w14:textId="77777777" w:rsidR="00B640F0" w:rsidRDefault="00B640F0" w:rsidP="00E43A7A">
      <w:pPr>
        <w:spacing w:after="0" w:line="240" w:lineRule="auto"/>
      </w:pPr>
      <w:r>
        <w:separator/>
      </w:r>
    </w:p>
  </w:footnote>
  <w:footnote w:type="continuationSeparator" w:id="0">
    <w:p w14:paraId="523D5DA8" w14:textId="77777777" w:rsidR="00B640F0" w:rsidRDefault="00B640F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wFAHQXQVstAAAA"/>
  </w:docVars>
  <w:rsids>
    <w:rsidRoot w:val="00DF2F45"/>
    <w:rsid w:val="00002F88"/>
    <w:rsid w:val="00006475"/>
    <w:rsid w:val="00016515"/>
    <w:rsid w:val="00032C74"/>
    <w:rsid w:val="000522AD"/>
    <w:rsid w:val="00055EAD"/>
    <w:rsid w:val="00077286"/>
    <w:rsid w:val="000C7B0C"/>
    <w:rsid w:val="000E2805"/>
    <w:rsid w:val="000E2C6C"/>
    <w:rsid w:val="000E4D66"/>
    <w:rsid w:val="0011718F"/>
    <w:rsid w:val="00123D4E"/>
    <w:rsid w:val="00133D25"/>
    <w:rsid w:val="00136257"/>
    <w:rsid w:val="0015088A"/>
    <w:rsid w:val="00182725"/>
    <w:rsid w:val="001A0613"/>
    <w:rsid w:val="001A4668"/>
    <w:rsid w:val="001B5ECC"/>
    <w:rsid w:val="001C4F66"/>
    <w:rsid w:val="001D23F5"/>
    <w:rsid w:val="001D570B"/>
    <w:rsid w:val="001E6BE6"/>
    <w:rsid w:val="001F2073"/>
    <w:rsid w:val="001F7A1E"/>
    <w:rsid w:val="00200DE8"/>
    <w:rsid w:val="00221668"/>
    <w:rsid w:val="00231146"/>
    <w:rsid w:val="00235BA8"/>
    <w:rsid w:val="00235BA9"/>
    <w:rsid w:val="00250C2D"/>
    <w:rsid w:val="00256853"/>
    <w:rsid w:val="0027320E"/>
    <w:rsid w:val="0029759D"/>
    <w:rsid w:val="002B06B5"/>
    <w:rsid w:val="002B7FEB"/>
    <w:rsid w:val="002D2EBF"/>
    <w:rsid w:val="002E4F11"/>
    <w:rsid w:val="0032689D"/>
    <w:rsid w:val="003551BB"/>
    <w:rsid w:val="003D0578"/>
    <w:rsid w:val="003F705D"/>
    <w:rsid w:val="0040292E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524E83"/>
    <w:rsid w:val="005274BD"/>
    <w:rsid w:val="00541064"/>
    <w:rsid w:val="00547AF6"/>
    <w:rsid w:val="00547E8C"/>
    <w:rsid w:val="005534DB"/>
    <w:rsid w:val="00554841"/>
    <w:rsid w:val="005868EC"/>
    <w:rsid w:val="005E3067"/>
    <w:rsid w:val="005E6383"/>
    <w:rsid w:val="005E770C"/>
    <w:rsid w:val="00603639"/>
    <w:rsid w:val="00621A7C"/>
    <w:rsid w:val="00641B95"/>
    <w:rsid w:val="00642E5D"/>
    <w:rsid w:val="00643D46"/>
    <w:rsid w:val="00662A68"/>
    <w:rsid w:val="006875CD"/>
    <w:rsid w:val="00687AE4"/>
    <w:rsid w:val="00692749"/>
    <w:rsid w:val="00696D9C"/>
    <w:rsid w:val="00696F56"/>
    <w:rsid w:val="006A59EB"/>
    <w:rsid w:val="006D735D"/>
    <w:rsid w:val="006E08F7"/>
    <w:rsid w:val="006F1089"/>
    <w:rsid w:val="007143C4"/>
    <w:rsid w:val="00723978"/>
    <w:rsid w:val="007636D7"/>
    <w:rsid w:val="007A2B09"/>
    <w:rsid w:val="007C16D5"/>
    <w:rsid w:val="007C1A7E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3FC3"/>
    <w:rsid w:val="008F46C1"/>
    <w:rsid w:val="008F74A3"/>
    <w:rsid w:val="009268E1"/>
    <w:rsid w:val="0092799E"/>
    <w:rsid w:val="00942736"/>
    <w:rsid w:val="009445EE"/>
    <w:rsid w:val="0096737D"/>
    <w:rsid w:val="00972D75"/>
    <w:rsid w:val="00974A08"/>
    <w:rsid w:val="009A5252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81A73"/>
    <w:rsid w:val="00C82643"/>
    <w:rsid w:val="00CA1EC5"/>
    <w:rsid w:val="00CB4BE1"/>
    <w:rsid w:val="00CC06DE"/>
    <w:rsid w:val="00CC2BD9"/>
    <w:rsid w:val="00CD3CBB"/>
    <w:rsid w:val="00CF10F8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D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1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2</cp:revision>
  <cp:lastPrinted>2022-04-14T15:11:00Z</cp:lastPrinted>
  <dcterms:created xsi:type="dcterms:W3CDTF">2019-12-09T16:24:00Z</dcterms:created>
  <dcterms:modified xsi:type="dcterms:W3CDTF">2022-04-14T18:03:00Z</dcterms:modified>
</cp:coreProperties>
</file>